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E86E7" w14:textId="52B2AFB3" w:rsidR="006B7E6B" w:rsidRPr="00F518CD" w:rsidRDefault="006B7E6B" w:rsidP="002F5923">
      <w:pPr>
        <w:rPr>
          <w:b/>
          <w:bCs/>
          <w:sz w:val="28"/>
          <w:szCs w:val="28"/>
        </w:rPr>
      </w:pPr>
      <w:r w:rsidRPr="00F518CD">
        <w:rPr>
          <w:b/>
          <w:bCs/>
          <w:sz w:val="28"/>
          <w:szCs w:val="28"/>
        </w:rPr>
        <w:t>Goal Setting Questions</w:t>
      </w:r>
    </w:p>
    <w:p w14:paraId="2C0B3C45" w14:textId="1A649206" w:rsidR="006B7E6B" w:rsidRDefault="006B7E6B" w:rsidP="002F5923"/>
    <w:p w14:paraId="1F429D83" w14:textId="3E416E29" w:rsidR="00F518CD" w:rsidRDefault="00F518CD" w:rsidP="002F5923">
      <w:r>
        <w:t>Identify the problem state.</w:t>
      </w:r>
    </w:p>
    <w:p w14:paraId="6F2BDF4D" w14:textId="15789D49" w:rsidR="00F518CD" w:rsidRPr="00F518CD" w:rsidRDefault="00F518CD" w:rsidP="002F5923">
      <w:pPr>
        <w:rPr>
          <w:i/>
          <w:iCs/>
        </w:rPr>
      </w:pPr>
      <w:r w:rsidRPr="00F518CD">
        <w:rPr>
          <w:i/>
          <w:iCs/>
        </w:rPr>
        <w:t xml:space="preserve">What is the problem state you want to change? </w:t>
      </w:r>
    </w:p>
    <w:p w14:paraId="4F36AD12" w14:textId="01280826" w:rsidR="00F518CD" w:rsidRDefault="00F518CD" w:rsidP="002F5923">
      <w:r>
        <w:t>My problem is that I ………………………….</w:t>
      </w:r>
    </w:p>
    <w:p w14:paraId="3CACCA2C" w14:textId="06ADE958" w:rsidR="006B7E6B" w:rsidRPr="00F518CD" w:rsidRDefault="00F518CD" w:rsidP="002F5923">
      <w:pPr>
        <w:rPr>
          <w:i/>
          <w:iCs/>
        </w:rPr>
      </w:pPr>
      <w:r w:rsidRPr="00F518CD">
        <w:rPr>
          <w:i/>
          <w:iCs/>
        </w:rPr>
        <w:t>Define your goal using each of the goal setting strategies:</w:t>
      </w:r>
    </w:p>
    <w:p w14:paraId="58DD9A47" w14:textId="07B5CAFF" w:rsidR="00F518CD" w:rsidRDefault="00F518CD" w:rsidP="00F518CD">
      <w:pPr>
        <w:pStyle w:val="ListParagraph"/>
        <w:numPr>
          <w:ilvl w:val="0"/>
          <w:numId w:val="1"/>
        </w:numPr>
      </w:pPr>
      <w:r>
        <w:t xml:space="preserve">Negating the problem state. </w:t>
      </w:r>
      <w:r w:rsidRPr="00F518CD">
        <w:rPr>
          <w:i/>
          <w:iCs/>
        </w:rPr>
        <w:t>What do you want to stop or avoid</w:t>
      </w:r>
      <w:r>
        <w:rPr>
          <w:i/>
          <w:iCs/>
        </w:rPr>
        <w:t xml:space="preserve">? </w:t>
      </w:r>
      <w:r>
        <w:t xml:space="preserve">  </w:t>
      </w:r>
    </w:p>
    <w:p w14:paraId="69F9FFDC" w14:textId="48BCA04F" w:rsidR="00F518CD" w:rsidRDefault="00F518CD" w:rsidP="00F518CD">
      <w:r>
        <w:t>I want to stop………………………………………….</w:t>
      </w:r>
    </w:p>
    <w:p w14:paraId="3EFD1541" w14:textId="7A3B9492" w:rsidR="006B7E6B" w:rsidRDefault="00F518CD" w:rsidP="00F518CD">
      <w:pPr>
        <w:pStyle w:val="ListParagraph"/>
        <w:numPr>
          <w:ilvl w:val="0"/>
          <w:numId w:val="1"/>
        </w:numPr>
      </w:pPr>
      <w:r>
        <w:t xml:space="preserve">Identifying the polarity of the problem state. </w:t>
      </w:r>
      <w:r w:rsidRPr="00F518CD">
        <w:rPr>
          <w:i/>
          <w:iCs/>
        </w:rPr>
        <w:t>What is the opposite of the problem state?</w:t>
      </w:r>
      <w:r>
        <w:t xml:space="preserve"> </w:t>
      </w:r>
    </w:p>
    <w:p w14:paraId="5ABFB161" w14:textId="6AF11CFB" w:rsidR="00F518CD" w:rsidRDefault="00F518CD" w:rsidP="00F518CD">
      <w:r>
        <w:t>I want to …………………………………</w:t>
      </w:r>
      <w:proofErr w:type="gramStart"/>
      <w:r>
        <w:t>…..</w:t>
      </w:r>
      <w:proofErr w:type="gramEnd"/>
      <w:r>
        <w:t xml:space="preserve">instead. </w:t>
      </w:r>
    </w:p>
    <w:p w14:paraId="3EF1AA71" w14:textId="119FAFA8" w:rsidR="00F518CD" w:rsidRDefault="00F518CD" w:rsidP="00F518CD">
      <w:pPr>
        <w:pStyle w:val="ListParagraph"/>
        <w:numPr>
          <w:ilvl w:val="0"/>
          <w:numId w:val="1"/>
        </w:numPr>
      </w:pPr>
      <w:r>
        <w:t xml:space="preserve">Defining the desired state with respect to an external reference. </w:t>
      </w:r>
      <w:r w:rsidRPr="00F518CD">
        <w:rPr>
          <w:i/>
          <w:iCs/>
        </w:rPr>
        <w:t xml:space="preserve">Who else is already able to achieve a desired state </w:t>
      </w:r>
      <w:proofErr w:type="gramStart"/>
      <w:r w:rsidRPr="00F518CD">
        <w:rPr>
          <w:i/>
          <w:iCs/>
        </w:rPr>
        <w:t>similar to</w:t>
      </w:r>
      <w:proofErr w:type="gramEnd"/>
      <w:r w:rsidRPr="00F518CD">
        <w:rPr>
          <w:i/>
          <w:iCs/>
        </w:rPr>
        <w:t xml:space="preserve"> the one you want?</w:t>
      </w:r>
      <w:r>
        <w:t xml:space="preserve"> </w:t>
      </w:r>
    </w:p>
    <w:p w14:paraId="36228CFC" w14:textId="3BA77C91" w:rsidR="00C6457A" w:rsidRDefault="00C6457A" w:rsidP="00C6457A">
      <w:r>
        <w:t>I want to act or be like…………………………</w:t>
      </w:r>
    </w:p>
    <w:p w14:paraId="23629DD2" w14:textId="0E3564F0" w:rsidR="00C6457A" w:rsidRPr="0084281A" w:rsidRDefault="00C6457A" w:rsidP="00C6457A">
      <w:pPr>
        <w:pStyle w:val="ListParagraph"/>
        <w:numPr>
          <w:ilvl w:val="0"/>
          <w:numId w:val="1"/>
        </w:numPr>
        <w:rPr>
          <w:i/>
          <w:iCs/>
        </w:rPr>
      </w:pPr>
      <w:r>
        <w:t>Using key characteristics to define the structure</w:t>
      </w:r>
      <w:r w:rsidR="00F676A8">
        <w:t xml:space="preserve"> of the desired state. </w:t>
      </w:r>
      <w:r w:rsidR="00F676A8" w:rsidRPr="0084281A">
        <w:rPr>
          <w:i/>
          <w:iCs/>
        </w:rPr>
        <w:t>What are some important characteristics</w:t>
      </w:r>
      <w:r w:rsidR="0084281A" w:rsidRPr="0084281A">
        <w:rPr>
          <w:i/>
          <w:iCs/>
        </w:rPr>
        <w:t xml:space="preserve"> (embodied by the role model whom you selected in your previous answer) that you would like to manifest in the desired state? </w:t>
      </w:r>
    </w:p>
    <w:p w14:paraId="316DFC91" w14:textId="3CE7971C" w:rsidR="0084281A" w:rsidRDefault="0084281A" w:rsidP="0084281A">
      <w:r>
        <w:t>I want to embody the characteristics of……….</w:t>
      </w:r>
    </w:p>
    <w:p w14:paraId="46047225" w14:textId="31E7A468" w:rsidR="00357223" w:rsidRPr="00357223" w:rsidRDefault="0084281A" w:rsidP="00357223">
      <w:pPr>
        <w:pStyle w:val="ListParagraph"/>
        <w:numPr>
          <w:ilvl w:val="0"/>
          <w:numId w:val="1"/>
        </w:numPr>
        <w:rPr>
          <w:i/>
          <w:iCs/>
        </w:rPr>
      </w:pPr>
      <w:r>
        <w:t xml:space="preserve">Establishing a “generative” outcome – Extending existing resourceful qualities. </w:t>
      </w:r>
      <w:r w:rsidR="00357223" w:rsidRPr="00357223">
        <w:rPr>
          <w:i/>
          <w:iCs/>
        </w:rPr>
        <w:t>What qualities, associated with your desired state, do you already have that you need or would like to have more of?</w:t>
      </w:r>
    </w:p>
    <w:p w14:paraId="1E9AFC6E" w14:textId="0DB3694A" w:rsidR="00357223" w:rsidRDefault="00357223" w:rsidP="00357223">
      <w:r>
        <w:t>I want to be more………………</w:t>
      </w:r>
    </w:p>
    <w:p w14:paraId="36DAEEAF" w14:textId="5F6B2772" w:rsidR="00357223" w:rsidRPr="00357223" w:rsidRDefault="00357223" w:rsidP="00357223">
      <w:pPr>
        <w:pStyle w:val="ListParagraph"/>
        <w:numPr>
          <w:ilvl w:val="0"/>
          <w:numId w:val="1"/>
        </w:numPr>
        <w:rPr>
          <w:i/>
          <w:iCs/>
        </w:rPr>
      </w:pPr>
      <w:r>
        <w:t xml:space="preserve">Acting “as if”. </w:t>
      </w:r>
      <w:r w:rsidRPr="00357223">
        <w:rPr>
          <w:i/>
          <w:iCs/>
        </w:rPr>
        <w:t xml:space="preserve">If you had already reached your desired state, what would you be doing, or doing more of? </w:t>
      </w:r>
    </w:p>
    <w:p w14:paraId="2CD5250B" w14:textId="18DC7992" w:rsidR="00357223" w:rsidRDefault="00357223" w:rsidP="00357223">
      <w:r>
        <w:t xml:space="preserve">If I had already reached my desired </w:t>
      </w:r>
      <w:proofErr w:type="gramStart"/>
      <w:r>
        <w:t>state</w:t>
      </w:r>
      <w:proofErr w:type="gramEnd"/>
      <w:r>
        <w:t xml:space="preserve"> I would be …………………………………</w:t>
      </w:r>
    </w:p>
    <w:p w14:paraId="468039F7" w14:textId="5D308338" w:rsidR="006B7E6B" w:rsidRDefault="006B7E6B" w:rsidP="002F5923"/>
    <w:p w14:paraId="2926E97D" w14:textId="4CC371E3" w:rsidR="00357223" w:rsidRDefault="00357223" w:rsidP="002F5923">
      <w:r>
        <w:t xml:space="preserve">Now check if your goal is well-formed and ecological sound. </w:t>
      </w:r>
    </w:p>
    <w:p w14:paraId="00F4EF47" w14:textId="45B10DB0" w:rsidR="00357223" w:rsidRDefault="00357223" w:rsidP="002F5923">
      <w:r>
        <w:t xml:space="preserve">A goal is considered ecological and effective it can be: </w:t>
      </w:r>
    </w:p>
    <w:p w14:paraId="3466F52D" w14:textId="6819B384" w:rsidR="00357223" w:rsidRDefault="00357223" w:rsidP="00357223">
      <w:pPr>
        <w:pStyle w:val="ListParagraph"/>
        <w:numPr>
          <w:ilvl w:val="0"/>
          <w:numId w:val="2"/>
        </w:numPr>
      </w:pPr>
      <w:r>
        <w:t>Stated in positive terms.</w:t>
      </w:r>
    </w:p>
    <w:p w14:paraId="3D08C32B" w14:textId="44EB097E" w:rsidR="00357223" w:rsidRDefault="00357223" w:rsidP="00357223">
      <w:pPr>
        <w:pStyle w:val="ListParagraph"/>
        <w:numPr>
          <w:ilvl w:val="0"/>
          <w:numId w:val="2"/>
        </w:numPr>
      </w:pPr>
      <w:r>
        <w:t>Defined and evaluated according to sensory based evidence.</w:t>
      </w:r>
    </w:p>
    <w:p w14:paraId="07D80FD4" w14:textId="1EBC1C99" w:rsidR="00357223" w:rsidRDefault="00357223" w:rsidP="00357223">
      <w:pPr>
        <w:pStyle w:val="ListParagraph"/>
        <w:numPr>
          <w:ilvl w:val="0"/>
          <w:numId w:val="2"/>
        </w:numPr>
      </w:pPr>
      <w:r>
        <w:t xml:space="preserve">Initiated and maintained by the person or group who desires the goal. </w:t>
      </w:r>
    </w:p>
    <w:p w14:paraId="31A1EDA7" w14:textId="76C46AF7" w:rsidR="00357223" w:rsidRDefault="00357223" w:rsidP="00357223">
      <w:pPr>
        <w:pStyle w:val="ListParagraph"/>
        <w:numPr>
          <w:ilvl w:val="0"/>
          <w:numId w:val="2"/>
        </w:numPr>
      </w:pPr>
      <w:r>
        <w:t xml:space="preserve">Made to preserve the positive by-products of the present state. </w:t>
      </w:r>
    </w:p>
    <w:p w14:paraId="684881BC" w14:textId="17AB591F" w:rsidR="00357223" w:rsidRDefault="00357223" w:rsidP="00357223">
      <w:pPr>
        <w:pStyle w:val="ListParagraph"/>
        <w:numPr>
          <w:ilvl w:val="0"/>
          <w:numId w:val="2"/>
        </w:numPr>
      </w:pPr>
      <w:r>
        <w:t>Appropriately contextualized to fit the ecology of the surrounding system. (Check effects on others)</w:t>
      </w:r>
    </w:p>
    <w:p w14:paraId="6FC131D8" w14:textId="77777777" w:rsidR="006B7E6B" w:rsidRDefault="006B7E6B" w:rsidP="002F5923"/>
    <w:p w14:paraId="253E7990" w14:textId="77777777" w:rsidR="006B7E6B" w:rsidRDefault="006B7E6B" w:rsidP="002F5923"/>
    <w:p w14:paraId="32233C34" w14:textId="77777777" w:rsidR="006B7E6B" w:rsidRDefault="006B7E6B" w:rsidP="002F5923"/>
    <w:p w14:paraId="22E8D64B" w14:textId="77777777" w:rsidR="006B7E6B" w:rsidRDefault="006B7E6B" w:rsidP="002F5923"/>
    <w:p w14:paraId="1614809E" w14:textId="488AAD09" w:rsidR="002F5923" w:rsidRDefault="002F5923" w:rsidP="002F5923">
      <w:r>
        <w:t xml:space="preserve">Short extract from the Manual for more </w:t>
      </w:r>
      <w:r w:rsidR="00F518CD">
        <w:t>Joy</w:t>
      </w:r>
      <w:r>
        <w:t xml:space="preserve"> in life, Part 1. By Edeltraud Grace</w:t>
      </w:r>
    </w:p>
    <w:p w14:paraId="2B96F628" w14:textId="711EE166" w:rsidR="002F5923" w:rsidRDefault="005247AF" w:rsidP="002F5923">
      <w:hyperlink r:id="rId5" w:history="1">
        <w:r w:rsidR="002F5923" w:rsidRPr="00E429C9">
          <w:rPr>
            <w:rStyle w:val="Hyperlink"/>
          </w:rPr>
          <w:t>www.healing-magnetism.com</w:t>
        </w:r>
      </w:hyperlink>
      <w:r w:rsidR="002F5923" w:rsidRPr="002F5923">
        <w:rPr>
          <w:i/>
        </w:rPr>
        <w:t xml:space="preserve"> About</w:t>
      </w:r>
      <w:r w:rsidR="002F5923">
        <w:t xml:space="preserve"> and then under</w:t>
      </w:r>
      <w:r w:rsidR="002F5923" w:rsidRPr="002F5923">
        <w:rPr>
          <w:i/>
        </w:rPr>
        <w:t xml:space="preserve"> Inspirations</w:t>
      </w:r>
      <w:r w:rsidR="00BA1CD8">
        <w:rPr>
          <w:i/>
        </w:rPr>
        <w:t xml:space="preserve"> Direct link </w:t>
      </w:r>
      <w:hyperlink r:id="rId6" w:history="1">
        <w:r w:rsidR="00BA1CD8" w:rsidRPr="00BA1CD8">
          <w:rPr>
            <w:color w:val="0000FF"/>
            <w:u w:val="single"/>
          </w:rPr>
          <w:t>https://www.healing-magnetism.com/inspirations.html</w:t>
        </w:r>
      </w:hyperlink>
    </w:p>
    <w:p w14:paraId="596E1E51" w14:textId="77777777" w:rsidR="002F5923" w:rsidRDefault="002F5923" w:rsidP="002F5923"/>
    <w:p w14:paraId="708DF5B2" w14:textId="77777777" w:rsidR="002F5923" w:rsidRDefault="002F5923" w:rsidP="002F5923">
      <w:r>
        <w:t xml:space="preserve">PART J Focusing on our outcome- reaching </w:t>
      </w:r>
      <w:proofErr w:type="gramStart"/>
      <w:r>
        <w:t>goals</w:t>
      </w:r>
      <w:proofErr w:type="gramEnd"/>
      <w:r>
        <w:t xml:space="preserve"> </w:t>
      </w:r>
    </w:p>
    <w:p w14:paraId="11179990" w14:textId="77777777" w:rsidR="002F5923" w:rsidRPr="002F5923" w:rsidRDefault="002F5923" w:rsidP="002F5923">
      <w:pPr>
        <w:rPr>
          <w:b/>
        </w:rPr>
      </w:pPr>
      <w:r w:rsidRPr="002F5923">
        <w:rPr>
          <w:b/>
        </w:rPr>
        <w:t xml:space="preserve">Our tendency to focus on what not </w:t>
      </w:r>
      <w:proofErr w:type="gramStart"/>
      <w:r w:rsidRPr="002F5923">
        <w:rPr>
          <w:b/>
        </w:rPr>
        <w:t>works</w:t>
      </w:r>
      <w:proofErr w:type="gramEnd"/>
      <w:r w:rsidRPr="002F5923">
        <w:rPr>
          <w:b/>
        </w:rPr>
        <w:t xml:space="preserve"> </w:t>
      </w:r>
    </w:p>
    <w:p w14:paraId="516AF25E" w14:textId="77777777" w:rsidR="002F5923" w:rsidRDefault="002F5923" w:rsidP="002F5923">
      <w:r>
        <w:t xml:space="preserve">Like many of my fellow human beings do I also have the tendency to focus on what not works and here you will find an example from my own life. Many people focus only on the negative and unfortunately this is of no great help. Focusing on something will always make the something stronger. This is a law in the universe.  </w:t>
      </w:r>
    </w:p>
    <w:p w14:paraId="0EE0DDD0" w14:textId="77777777" w:rsidR="002F5923" w:rsidRDefault="002F5923" w:rsidP="002F5923">
      <w:r>
        <w:t xml:space="preserve">I had a spare room in my house which I neglected </w:t>
      </w:r>
      <w:proofErr w:type="gramStart"/>
      <w:r>
        <w:t>completely</w:t>
      </w:r>
      <w:proofErr w:type="gramEnd"/>
      <w:r>
        <w:t xml:space="preserve"> and we simply kept the door shut. One day during my holidays I decided to tackle the room to transform it into a nice guest room. I remember going into the room, which honestly looked overwhelmingly messy as I had consistently avoided it for months. </w:t>
      </w:r>
    </w:p>
    <w:p w14:paraId="63AA29FC" w14:textId="77777777" w:rsidR="002F5923" w:rsidRDefault="002F5923" w:rsidP="002F5923">
      <w:r>
        <w:t xml:space="preserve">Not only was it full </w:t>
      </w:r>
      <w:proofErr w:type="gramStart"/>
      <w:r>
        <w:t>with</w:t>
      </w:r>
      <w:proofErr w:type="gramEnd"/>
      <w:r>
        <w:t xml:space="preserve"> stuff, there was also dust, even leaves as one of the windows was slightly broken too, when the kids played hide and seek during the last holidays. Originally this room was meant as a guest room but ended as a room where we just dumped things. There were lots of toys with which nobody played anymore, clothing which nobody did wear anymore, tools etc. And sitting in the room on the only tiny empty space on a mattress, I suddenly felt very </w:t>
      </w:r>
      <w:proofErr w:type="spellStart"/>
      <w:r>
        <w:t>very</w:t>
      </w:r>
      <w:proofErr w:type="spellEnd"/>
      <w:r>
        <w:t xml:space="preserve"> tired and thought</w:t>
      </w:r>
      <w:proofErr w:type="gramStart"/>
      <w:r>
        <w:t>, by all means, I</w:t>
      </w:r>
      <w:proofErr w:type="gramEnd"/>
      <w:r>
        <w:t xml:space="preserve"> cannot do this, this is too much work, it will take me weeks. The vibe in this room seemed to me overwhelming exhausting. And sitting there I literally felt my energy gone out of my system and out of the broken window. </w:t>
      </w:r>
    </w:p>
    <w:p w14:paraId="121995F2" w14:textId="64252E8D" w:rsidR="002F5923" w:rsidRDefault="002F5923" w:rsidP="002F5923">
      <w:r>
        <w:t xml:space="preserve">Sometimes if we see an aspect of our life which we want to change as it bothers us, it can feel overwhelming to us to even start seriously thinking about it. This can relate to our practical life but also relate to our emotional life. We feel that there are things which burden us since so long, but we have the sense it will be too much and too hard work to change our life in this regard and to get rid of things we do not want any more or change something for the better. As our life is so far away from how we want it to be, if we then look on all the wrongs, it seems overwhelming to </w:t>
      </w:r>
      <w:proofErr w:type="gramStart"/>
      <w:r>
        <w:t>us</w:t>
      </w:r>
      <w:proofErr w:type="gramEnd"/>
      <w:r>
        <w:t xml:space="preserve"> and we rather would not even start. (Have you ever watched the TV </w:t>
      </w:r>
      <w:r w:rsidR="006B7E6B">
        <w:t>program, “</w:t>
      </w:r>
      <w:r>
        <w:t>Hoarding, buried alive”? It is about people who gather useless stuff to the point they cannot properly move and use their own house anymore. The problem becomes bigger and bigger to the point they need professional help</w:t>
      </w:r>
      <w:proofErr w:type="gramStart"/>
      <w:r>
        <w:t>. )</w:t>
      </w:r>
      <w:proofErr w:type="gramEnd"/>
      <w:r>
        <w:t xml:space="preserve"> And then we close the door, like I did with this room for many months, but still the room is in the house, unused, and in </w:t>
      </w:r>
      <w:proofErr w:type="gramStart"/>
      <w:r>
        <w:t>reality</w:t>
      </w:r>
      <w:proofErr w:type="gramEnd"/>
      <w:r>
        <w:t xml:space="preserve"> energetically draining.  </w:t>
      </w:r>
    </w:p>
    <w:p w14:paraId="7A9A1FE1" w14:textId="77777777" w:rsidR="002F5923" w:rsidRDefault="002F5923" w:rsidP="002F5923">
      <w:r>
        <w:t xml:space="preserve">So back to my personal example, what we can perhaps learn from what I said is that it tires us if we focus on what is “wrong” in a situation only. It tires us and drains our energy if we focus solely on the things we do not want, the things which are unpleasant, do not work, are in our way, if we solely focus on what we not want it drains our energy and it is very hard to deal with it then and change it for the better. </w:t>
      </w:r>
    </w:p>
    <w:p w14:paraId="56016832" w14:textId="6EB02397" w:rsidR="002F5923" w:rsidRDefault="002F5923" w:rsidP="002F5923">
      <w:r>
        <w:lastRenderedPageBreak/>
        <w:t xml:space="preserve">If you </w:t>
      </w:r>
      <w:proofErr w:type="gramStart"/>
      <w:r>
        <w:t>want</w:t>
      </w:r>
      <w:proofErr w:type="gramEnd"/>
      <w:r>
        <w:t xml:space="preserve"> make a test.  Think on some aspect of your life you do not like. Get in the vibe of it, dwell in it, swim in it, and voila you feel bad. If you build a house and you discover it stands on a wobbly foundation, what is the best thing to do? To ponder about the wobbly foundation or to focus on the solution and in that on the material which will make the foundation strong or to focus on the strong foundation on which you can build a new house?  So back to my example, what did I do?  I focused on my desired outcome.  I imagined how I want this room to look like, after I have successfully completed all the work.  I thought then about how the things will be arranged, the space which will be available, the beauty, the fresh smell in the room and what the others of the family will tell me if they see the beautiful room and already imagined to hear the comments of the guests which might then reside in it, and I did this in an emotional state as if I have already achieved my goal. As if things were already done.  But I did this in a playful way as I wanted to have fun with it. (At least it was my </w:t>
      </w:r>
      <w:r w:rsidR="005247AF">
        <w:t>holiday) We</w:t>
      </w:r>
      <w:r>
        <w:t xml:space="preserve"> </w:t>
      </w:r>
      <w:proofErr w:type="gramStart"/>
      <w:r>
        <w:t>have to</w:t>
      </w:r>
      <w:proofErr w:type="gramEnd"/>
      <w:r>
        <w:t xml:space="preserve"> be careful if we have a goal not to mix it up with too strong emotions. Sometimes when we focus on our </w:t>
      </w:r>
      <w:r w:rsidR="005247AF">
        <w:t>goals,</w:t>
      </w:r>
      <w:r>
        <w:t xml:space="preserve"> we add too much pressure in the “trying to get it” into our efforts and the same pressure hinders us to </w:t>
      </w:r>
      <w:proofErr w:type="gramStart"/>
      <w:r>
        <w:t>actually achieve</w:t>
      </w:r>
      <w:proofErr w:type="gramEnd"/>
      <w:r>
        <w:t xml:space="preserve"> the goal. What happens is then that a theme gets mixed up with all kinds of “emotional stuff” and this can easily hinder us to get into the energy of success. The strong emotions which we have </w:t>
      </w:r>
      <w:proofErr w:type="gramStart"/>
      <w:r>
        <w:t>in regard to</w:t>
      </w:r>
      <w:proofErr w:type="gramEnd"/>
      <w:r>
        <w:t xml:space="preserve"> a theme or goal can act like a fog machine, making it hard to see clearly. Every emotion is a carrier of a lot of information. If we have strong emotions </w:t>
      </w:r>
      <w:r w:rsidR="005247AF">
        <w:t>regarding</w:t>
      </w:r>
      <w:r>
        <w:t xml:space="preserve"> a theme, we cannot come to terms with it.  </w:t>
      </w:r>
    </w:p>
    <w:p w14:paraId="0F071BBC" w14:textId="77777777" w:rsidR="002F5923" w:rsidRDefault="002F5923" w:rsidP="002F5923">
      <w:r>
        <w:t xml:space="preserve">Wishes and emotions are strong energies in our field (matrix) and can lead to imbalance. This imbalance we then try to balance with emotions like rage, anger or a feeling unwell.  As soon as we let go of these wishes and emotions, a balance can be </w:t>
      </w:r>
      <w:proofErr w:type="gramStart"/>
      <w:r>
        <w:t>achieved</w:t>
      </w:r>
      <w:proofErr w:type="gramEnd"/>
      <w:r>
        <w:t xml:space="preserve"> and we feel an inner harmony. We achieve an inner detachment </w:t>
      </w:r>
      <w:proofErr w:type="gramStart"/>
      <w:r>
        <w:t>in regards to</w:t>
      </w:r>
      <w:proofErr w:type="gramEnd"/>
      <w:r>
        <w:t xml:space="preserve"> the theme. If you discover such emotions in yourself, you might try to let them go.   </w:t>
      </w:r>
    </w:p>
    <w:p w14:paraId="1EBFBF69" w14:textId="77777777" w:rsidR="002F5923" w:rsidRDefault="002F5923" w:rsidP="002F5923">
      <w:r>
        <w:t xml:space="preserve">One way how to do this would be the following: You become aware of a strong emotion. For </w:t>
      </w:r>
      <w:proofErr w:type="gramStart"/>
      <w:r>
        <w:t>example</w:t>
      </w:r>
      <w:proofErr w:type="gramEnd"/>
      <w:r>
        <w:t xml:space="preserve"> the need to be loved. Then you put your head down. (This helps you disconnect your head) Just let the disturbing energies come up in you, put a metaphorical tube into the energy of that emotion and let these energies pass through the tube, outside, and do this until you feel completely free of them. If you would like to learn more about this technique it is based on the Release Technique or </w:t>
      </w:r>
      <w:proofErr w:type="gramStart"/>
      <w:r>
        <w:t>so called</w:t>
      </w:r>
      <w:proofErr w:type="gramEnd"/>
      <w:r>
        <w:t xml:space="preserve"> Sedona method. (I like myself also to let my right hand make </w:t>
      </w:r>
      <w:proofErr w:type="gramStart"/>
      <w:r>
        <w:t>counter clockwise</w:t>
      </w:r>
      <w:proofErr w:type="gramEnd"/>
      <w:r>
        <w:t xml:space="preserve"> movements above the area I feel my energy is stuck. I visualize that the fog or blocked energy finds its way out through my left hand which I have on my side, away from my body pointing downwards. I do this at least for 5-10 minutes)  </w:t>
      </w:r>
    </w:p>
    <w:p w14:paraId="3D1ED6E4" w14:textId="77777777" w:rsidR="002F5923" w:rsidRDefault="002F5923" w:rsidP="002F5923">
      <w:r>
        <w:t xml:space="preserve">Typical emotions and wishes which can fog our path and hinder us to accomplish our goals are wishes for love and acceptance, wishes for safety, change, control, being one or being separate. </w:t>
      </w:r>
      <w:proofErr w:type="gramStart"/>
      <w:r>
        <w:t>Also</w:t>
      </w:r>
      <w:proofErr w:type="gramEnd"/>
      <w:r>
        <w:t xml:space="preserve"> emotions like self-importance, opposition and having to be in the right can hinder us. </w:t>
      </w:r>
    </w:p>
    <w:p w14:paraId="6326C80F" w14:textId="77777777" w:rsidR="002F5923" w:rsidRDefault="002F5923" w:rsidP="002F5923">
      <w:r>
        <w:t xml:space="preserve">So back to my example, I in a playful way focused on my goal, this gave me all of a </w:t>
      </w:r>
      <w:proofErr w:type="gramStart"/>
      <w:r>
        <w:t>sudden</w:t>
      </w:r>
      <w:proofErr w:type="gramEnd"/>
      <w:r>
        <w:t xml:space="preserve"> a stream of new energy and hope.  But this makes sense, if our thoughts occupy themselves with what is wrong only, we will be in tune with the energy of wrong, if we focus on </w:t>
      </w:r>
      <w:proofErr w:type="gramStart"/>
      <w:r>
        <w:t>how</w:t>
      </w:r>
      <w:proofErr w:type="gramEnd"/>
      <w:r>
        <w:t xml:space="preserve"> it will be if we have achieved our valued goal, this according to quantum physics produces already on a quantum level the new reality. We feel inspired and full of </w:t>
      </w:r>
      <w:proofErr w:type="gramStart"/>
      <w:r>
        <w:t>energy</w:t>
      </w:r>
      <w:proofErr w:type="gramEnd"/>
      <w:r>
        <w:t xml:space="preserve"> and it gives us a new DIRECTION. Seeing and experiencing the direction we also can recognize the little one by one steps of how to come nearer to our goal and what actions we </w:t>
      </w:r>
      <w:proofErr w:type="gramStart"/>
      <w:r>
        <w:t>have to</w:t>
      </w:r>
      <w:proofErr w:type="gramEnd"/>
      <w:r>
        <w:t xml:space="preserve"> take. After I have done that, I then got up and started to work in the room and still did I feel tired for a minute or so until this also changed. In my experience and observation energy is given on demand. Sitting on the mattress thinking about doing it, is not demand. Demand happens with the first step. The energy begins at that point and "</w:t>
      </w:r>
      <w:proofErr w:type="gramStart"/>
      <w:r>
        <w:t>snow balls</w:t>
      </w:r>
      <w:proofErr w:type="gramEnd"/>
      <w:r>
        <w:t xml:space="preserve">" as we continue with the use and the demand. </w:t>
      </w:r>
    </w:p>
    <w:p w14:paraId="61D5E27B" w14:textId="77777777" w:rsidR="002F5923" w:rsidRDefault="002F5923" w:rsidP="002F5923">
      <w:r>
        <w:lastRenderedPageBreak/>
        <w:t xml:space="preserve">Within us all there seems to be this part that wants to sabotage our best well intended efforts. If it can keep us immobile, stop us before we even begin with "self-talk" of how tired we are or how impossible is the overwhelming demand it is much easier than stopping us after we have begun and established the flow of energy. </w:t>
      </w:r>
    </w:p>
    <w:p w14:paraId="655E6C43" w14:textId="77777777" w:rsidR="002F5923" w:rsidRDefault="002F5923" w:rsidP="002F5923">
      <w:r>
        <w:t xml:space="preserve">It's almost like a little war waged within. It is as if you decide you want to walk up a high mountain and you get up in the morning and you feel tiredness in your bones but your drag yourself anyway to do it as to reach your goal (the high mountain top) is calling you and the first half hour is so hard and later on it gets somehow easier, not to mention the euphoria you feel if you reach the top and have this marvellous view. The euphoria experience is the view, but also the freedom of experience one more battle over self well won! Having this goal in sight I knew that the first step was for me to get rid of all the useless stuff, the newspapers under the old beds, the piling of old things we </w:t>
      </w:r>
      <w:proofErr w:type="gramStart"/>
      <w:r>
        <w:t>definitely not</w:t>
      </w:r>
      <w:proofErr w:type="gramEnd"/>
      <w:r>
        <w:t xml:space="preserve"> needed anymore. And </w:t>
      </w:r>
      <w:proofErr w:type="gramStart"/>
      <w:r>
        <w:t>so</w:t>
      </w:r>
      <w:proofErr w:type="gramEnd"/>
      <w:r>
        <w:t xml:space="preserve"> I did this first and carried these things in bags out of the room but always having my outcome in sight as this gave me the energy and the direction and joy to do it. This was strenuous for the while but then when the room was cleansed it was ready to be changed and all this was </w:t>
      </w:r>
      <w:proofErr w:type="gramStart"/>
      <w:r>
        <w:t>actually done</w:t>
      </w:r>
      <w:proofErr w:type="gramEnd"/>
      <w:r>
        <w:t xml:space="preserve"> in less than an hour and not the way I first thought when I entered the room over the frame of a couple of weeks. </w:t>
      </w:r>
    </w:p>
    <w:p w14:paraId="726C2F89" w14:textId="77777777" w:rsidR="002F5923" w:rsidRDefault="002F5923" w:rsidP="002F5923">
      <w:r>
        <w:t xml:space="preserve">If you have a goal you want to achieve following guideline is recommended </w:t>
      </w:r>
      <w:proofErr w:type="gramStart"/>
      <w:r>
        <w:t>and also</w:t>
      </w:r>
      <w:proofErr w:type="gramEnd"/>
      <w:r>
        <w:t xml:space="preserve"> scientifically proven as being the most helpful: </w:t>
      </w:r>
    </w:p>
    <w:p w14:paraId="3B689BDF" w14:textId="686BBD80" w:rsidR="002F5923" w:rsidRDefault="002F5923" w:rsidP="002F5923">
      <w:r>
        <w:t xml:space="preserve">With the help of prayer or relaxation exercises, relax and focus on the strengthening of your own mental energy. </w:t>
      </w:r>
      <w:r w:rsidR="006B7E6B">
        <w:t>Centre</w:t>
      </w:r>
      <w:r>
        <w:t xml:space="preserve"> yourself into your heart. (Use one of the exercises I introduced you already.) Have the attitude to do what is of the highest benefit in the circumstance and try to let go of your ego or possible desires and emotions which are in the way (use the Release technique that I mentioned to let go of hindering emotional issues) </w:t>
      </w:r>
    </w:p>
    <w:p w14:paraId="373092A7" w14:textId="77777777" w:rsidR="002F5923" w:rsidRDefault="002F5923" w:rsidP="002F5923">
      <w:r>
        <w:t xml:space="preserve"> </w:t>
      </w:r>
    </w:p>
    <w:p w14:paraId="5D76E5EF" w14:textId="77777777" w:rsidR="002F5923" w:rsidRPr="002F5923" w:rsidRDefault="002F5923" w:rsidP="002F5923">
      <w:pPr>
        <w:rPr>
          <w:b/>
        </w:rPr>
      </w:pPr>
      <w:r>
        <w:t xml:space="preserve"> </w:t>
      </w:r>
    </w:p>
    <w:p w14:paraId="355FF6CA" w14:textId="77777777" w:rsidR="002F5923" w:rsidRDefault="002F5923" w:rsidP="002F5923">
      <w:r w:rsidRPr="002F5923">
        <w:rPr>
          <w:b/>
        </w:rPr>
        <w:t>Concentrate on what you want to achieve.</w:t>
      </w:r>
      <w:r>
        <w:t xml:space="preserve"> (Make sure you focus on one goal at a time and keep it simple) </w:t>
      </w:r>
    </w:p>
    <w:p w14:paraId="3D8B6B9D" w14:textId="77777777" w:rsidR="002F5923" w:rsidRDefault="002F5923" w:rsidP="002F5923"/>
    <w:p w14:paraId="28AC43C6" w14:textId="77777777" w:rsidR="002F5923" w:rsidRPr="002F5923" w:rsidRDefault="002F5923" w:rsidP="002F5923">
      <w:pPr>
        <w:rPr>
          <w:b/>
        </w:rPr>
      </w:pPr>
      <w:r>
        <w:t xml:space="preserve"> </w:t>
      </w:r>
    </w:p>
    <w:p w14:paraId="73B0BF52" w14:textId="77777777" w:rsidR="002F5923" w:rsidRDefault="002F5923" w:rsidP="002F5923">
      <w:r w:rsidRPr="002F5923">
        <w:rPr>
          <w:b/>
        </w:rPr>
        <w:t>Formulate your intention you have clear and precise using positive words</w:t>
      </w:r>
      <w:r>
        <w:t xml:space="preserve"> (For example. My intention is to weigh 65kg by Christmas this year) </w:t>
      </w:r>
    </w:p>
    <w:p w14:paraId="5EA89610" w14:textId="77777777" w:rsidR="002F5923" w:rsidRDefault="002F5923" w:rsidP="002F5923">
      <w:r>
        <w:t xml:space="preserve"> </w:t>
      </w:r>
    </w:p>
    <w:p w14:paraId="0491C599" w14:textId="77777777" w:rsidR="002F5923" w:rsidRPr="002F5923" w:rsidRDefault="002F5923" w:rsidP="002F5923">
      <w:pPr>
        <w:rPr>
          <w:b/>
        </w:rPr>
      </w:pPr>
      <w:r w:rsidRPr="002F5923">
        <w:rPr>
          <w:b/>
        </w:rPr>
        <w:t xml:space="preserve"> </w:t>
      </w:r>
    </w:p>
    <w:p w14:paraId="675633A1" w14:textId="77777777" w:rsidR="002F5923" w:rsidRDefault="002F5923" w:rsidP="002F5923">
      <w:r w:rsidRPr="002F5923">
        <w:rPr>
          <w:b/>
        </w:rPr>
        <w:t>Visualize your outcome as if you already have it (</w:t>
      </w:r>
      <w:r>
        <w:t xml:space="preserve">E.G. see yourself in this beautiful summer dress which is too small for you currently but in which you will fit nicely by then) </w:t>
      </w:r>
    </w:p>
    <w:p w14:paraId="71079867" w14:textId="77777777" w:rsidR="002F5923" w:rsidRDefault="002F5923" w:rsidP="002F5923">
      <w:r>
        <w:t xml:space="preserve"> </w:t>
      </w:r>
    </w:p>
    <w:p w14:paraId="4B6E9D5B" w14:textId="77777777" w:rsidR="002F5923" w:rsidRDefault="002F5923" w:rsidP="002F5923">
      <w:r>
        <w:t xml:space="preserve"> </w:t>
      </w:r>
    </w:p>
    <w:p w14:paraId="6D97824C" w14:textId="77777777" w:rsidR="002F5923" w:rsidRPr="002F5923" w:rsidRDefault="002F5923" w:rsidP="002F5923">
      <w:r w:rsidRPr="002F5923">
        <w:rPr>
          <w:b/>
        </w:rPr>
        <w:t>Feel and hear your outco</w:t>
      </w:r>
      <w:r>
        <w:rPr>
          <w:b/>
        </w:rPr>
        <w:t xml:space="preserve">me as if it is already achieved. </w:t>
      </w:r>
      <w:r w:rsidRPr="002F5923">
        <w:t xml:space="preserve">What do others tell you? How do you feel inside? </w:t>
      </w:r>
    </w:p>
    <w:p w14:paraId="686EA06F" w14:textId="77777777" w:rsidR="002F5923" w:rsidRDefault="002F5923" w:rsidP="002F5923">
      <w:r>
        <w:lastRenderedPageBreak/>
        <w:t xml:space="preserve"> </w:t>
      </w:r>
    </w:p>
    <w:p w14:paraId="770DA1DB" w14:textId="77777777" w:rsidR="002F5923" w:rsidRDefault="002F5923" w:rsidP="002F5923">
      <w:r>
        <w:t xml:space="preserve"> </w:t>
      </w:r>
    </w:p>
    <w:p w14:paraId="61073F19" w14:textId="77777777" w:rsidR="002F5923" w:rsidRPr="002F5923" w:rsidRDefault="002F5923" w:rsidP="002F5923">
      <w:pPr>
        <w:rPr>
          <w:b/>
        </w:rPr>
      </w:pPr>
      <w:r w:rsidRPr="002F5923">
        <w:rPr>
          <w:b/>
        </w:rPr>
        <w:t xml:space="preserve">Join the vibrational energy of your new outcome in building an inner connection to your </w:t>
      </w:r>
      <w:proofErr w:type="gramStart"/>
      <w:r w:rsidRPr="002F5923">
        <w:rPr>
          <w:b/>
        </w:rPr>
        <w:t>goal</w:t>
      </w:r>
      <w:proofErr w:type="gramEnd"/>
      <w:r w:rsidRPr="002F5923">
        <w:rPr>
          <w:b/>
        </w:rPr>
        <w:t xml:space="preserve"> </w:t>
      </w:r>
    </w:p>
    <w:p w14:paraId="6E0C9BB0" w14:textId="77777777" w:rsidR="002F5923" w:rsidRDefault="002F5923" w:rsidP="002F5923">
      <w:r>
        <w:t xml:space="preserve"> </w:t>
      </w:r>
    </w:p>
    <w:p w14:paraId="74BDA792" w14:textId="77777777" w:rsidR="002F5923" w:rsidRDefault="002F5923" w:rsidP="002F5923">
      <w:r>
        <w:t xml:space="preserve"> </w:t>
      </w:r>
    </w:p>
    <w:p w14:paraId="2AD276F7" w14:textId="77777777" w:rsidR="002F5923" w:rsidRDefault="002F5923" w:rsidP="002F5923">
      <w:r>
        <w:t xml:space="preserve">If you feel an internal </w:t>
      </w:r>
      <w:proofErr w:type="gramStart"/>
      <w:r>
        <w:t>resistance</w:t>
      </w:r>
      <w:proofErr w:type="gramEnd"/>
      <w:r>
        <w:t xml:space="preserve"> ask yourself why? Is your goal perhaps damaging to yourself or someone else on some level and your intuition is trying to give you a hint? Does someone get hurt by it?  Do you feel a resistance as it reminds you of a past hurt? Was that goal perhaps just an intellectual desire but your soul/spirit does not want that to happen?  If you feel someone gets hurt by the goal or if you feel a strong resistance change your goal and go through the process </w:t>
      </w:r>
      <w:proofErr w:type="gramStart"/>
      <w:r>
        <w:t>again.(</w:t>
      </w:r>
      <w:proofErr w:type="gramEnd"/>
      <w:r>
        <w:t xml:space="preserve"> If you feel that the goal reminds you on a past hurt, go to the section about EFT which is in the next part and remove the inner conflict before you do goal setting. ) </w:t>
      </w:r>
    </w:p>
    <w:p w14:paraId="672A9CFF" w14:textId="77777777" w:rsidR="002F5923" w:rsidRDefault="002F5923" w:rsidP="002F5923">
      <w:r>
        <w:t xml:space="preserve"> </w:t>
      </w:r>
    </w:p>
    <w:p w14:paraId="68D5D679" w14:textId="77777777" w:rsidR="002F5923" w:rsidRDefault="002F5923" w:rsidP="002F5923">
      <w:r>
        <w:t xml:space="preserve">Let internally go and </w:t>
      </w:r>
      <w:proofErr w:type="gramStart"/>
      <w:r>
        <w:t>open up</w:t>
      </w:r>
      <w:proofErr w:type="gramEnd"/>
      <w:r>
        <w:t xml:space="preserve"> to the universal energy. Think on what the first step is towards your goal. Then start to work on it, step by step.  Jot a plan down. (More ideas about goal planning in chapter 2) If you feel you have fallen back into a negative state follow the guideline </w:t>
      </w:r>
      <w:proofErr w:type="gramStart"/>
      <w:r>
        <w:t>again</w:t>
      </w:r>
      <w:proofErr w:type="gramEnd"/>
      <w:r>
        <w:t xml:space="preserve"> </w:t>
      </w:r>
    </w:p>
    <w:p w14:paraId="6E91D91D" w14:textId="77777777" w:rsidR="002F5923" w:rsidRDefault="002F5923" w:rsidP="002F5923">
      <w:r>
        <w:t xml:space="preserve"> </w:t>
      </w:r>
    </w:p>
    <w:p w14:paraId="6C4322B8" w14:textId="77777777" w:rsidR="002F5923" w:rsidRDefault="002F5923" w:rsidP="002F5923">
      <w:r>
        <w:t xml:space="preserve"> </w:t>
      </w:r>
    </w:p>
    <w:p w14:paraId="6697F057" w14:textId="77777777" w:rsidR="002F5923" w:rsidRDefault="002F5923" w:rsidP="002F5923">
      <w:r>
        <w:t xml:space="preserve">You can do this type of goal setting for practical or emotional things.  </w:t>
      </w:r>
    </w:p>
    <w:p w14:paraId="6DEC316A" w14:textId="77777777" w:rsidR="005247AF" w:rsidRDefault="002F5923" w:rsidP="002F5923">
      <w:r>
        <w:t xml:space="preserve">Jot down the results of your </w:t>
      </w:r>
      <w:proofErr w:type="gramStart"/>
      <w:r>
        <w:t>exercise</w:t>
      </w:r>
      <w:proofErr w:type="gramEnd"/>
    </w:p>
    <w:sectPr w:rsidR="00FD1F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0A69"/>
    <w:multiLevelType w:val="hybridMultilevel"/>
    <w:tmpl w:val="6016A5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4C9207D"/>
    <w:multiLevelType w:val="hybridMultilevel"/>
    <w:tmpl w:val="F2DC79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9741557">
    <w:abstractNumId w:val="1"/>
  </w:num>
  <w:num w:numId="2" w16cid:durableId="1276525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M7cwsTA1NbYws7BU0lEKTi0uzszPAykwrAUA1YLKpiwAAAA="/>
  </w:docVars>
  <w:rsids>
    <w:rsidRoot w:val="002F5923"/>
    <w:rsid w:val="002F5923"/>
    <w:rsid w:val="00357223"/>
    <w:rsid w:val="0036522A"/>
    <w:rsid w:val="005247AF"/>
    <w:rsid w:val="005A57EC"/>
    <w:rsid w:val="006B7E6B"/>
    <w:rsid w:val="0084281A"/>
    <w:rsid w:val="00BA1CD8"/>
    <w:rsid w:val="00C6457A"/>
    <w:rsid w:val="00F518CD"/>
    <w:rsid w:val="00F676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E6FCB"/>
  <w15:chartTrackingRefBased/>
  <w15:docId w15:val="{03A1D417-1A33-45AA-B43B-694C8193F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5923"/>
    <w:rPr>
      <w:color w:val="0563C1" w:themeColor="hyperlink"/>
      <w:u w:val="single"/>
    </w:rPr>
  </w:style>
  <w:style w:type="paragraph" w:styleId="ListParagraph">
    <w:name w:val="List Paragraph"/>
    <w:basedOn w:val="Normal"/>
    <w:uiPriority w:val="34"/>
    <w:qFormat/>
    <w:rsid w:val="00F518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healing-magnetism.com/inspirations.html" TargetMode="External"/><Relationship Id="rId5" Type="http://schemas.openxmlformats.org/officeDocument/2006/relationships/hyperlink" Target="http://www.healing-magnetism.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950</Words>
  <Characters>11115</Characters>
  <Application>Microsoft Office Word</Application>
  <DocSecurity>0</DocSecurity>
  <Lines>92</Lines>
  <Paragraphs>26</Paragraphs>
  <ScaleCrop>false</ScaleCrop>
  <Company/>
  <LinksUpToDate>false</LinksUpToDate>
  <CharactersWithSpaces>1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Grace</dc:creator>
  <cp:keywords/>
  <dc:description/>
  <cp:lastModifiedBy>Edeltraud Jakob-Grace</cp:lastModifiedBy>
  <cp:revision>2</cp:revision>
  <dcterms:created xsi:type="dcterms:W3CDTF">2024-04-05T00:49:00Z</dcterms:created>
  <dcterms:modified xsi:type="dcterms:W3CDTF">2024-04-05T00:49:00Z</dcterms:modified>
</cp:coreProperties>
</file>